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07BCB" w:rsidRDefault="001974D6">
      <w:pPr>
        <w:rPr>
          <w:rFonts w:cstheme="minorHAnsi"/>
          <w:sz w:val="28"/>
          <w:szCs w:val="28"/>
          <w:lang w:val="en-US"/>
        </w:rPr>
      </w:pPr>
      <w:r w:rsidRPr="00EE732D"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3BEC689" wp14:editId="28D36D95">
                <wp:simplePos x="0" y="0"/>
                <wp:positionH relativeFrom="column">
                  <wp:posOffset>-295275</wp:posOffset>
                </wp:positionH>
                <wp:positionV relativeFrom="paragraph">
                  <wp:posOffset>-1369695</wp:posOffset>
                </wp:positionV>
                <wp:extent cx="142875" cy="10963275"/>
                <wp:effectExtent l="0" t="0" r="9525" b="9525"/>
                <wp:wrapNone/>
                <wp:docPr id="15" name="Rectángulo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2875" cy="10963275"/>
                        </a:xfrm>
                        <a:prstGeom prst="rect">
                          <a:avLst/>
                        </a:prstGeom>
                        <a:solidFill>
                          <a:srgbClr val="265F9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6D4AD508" id="Rectángulo 15" o:spid="_x0000_s1026" style="position:absolute;margin-left:-23.25pt;margin-top:-107.85pt;width:11.25pt;height:863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" fillcolor="#265f92" stroked="f" strokeweight="1pt"/>
            </w:pict>
          </mc:Fallback>
        </mc:AlternateContent>
      </w:r>
      <w:r w:rsidR="00B872C4" w:rsidRPr="006817A6">
        <w:rPr>
          <w:rFonts w:cstheme="minorHAnsi"/>
          <w:sz w:val="28"/>
          <w:szCs w:val="28"/>
          <w:lang w:val="en-US"/>
        </w:rPr>
        <w:t xml:space="preserve">  </w:t>
      </w:r>
    </w:p>
    <w:p w:rsidR="004A4F37" w:rsidRPr="006817A6" w:rsidRDefault="004A4F37">
      <w:pPr>
        <w:rPr>
          <w:rFonts w:cstheme="minorHAnsi"/>
          <w:sz w:val="28"/>
          <w:szCs w:val="28"/>
          <w:lang w:val="en-US"/>
        </w:rPr>
      </w:pPr>
    </w:p>
    <w:p w:rsidR="00691835" w:rsidRDefault="00A55875" w:rsidP="004A4F37">
      <w:pPr>
        <w:autoSpaceDE w:val="0"/>
        <w:autoSpaceDN w:val="0"/>
        <w:adjustRightInd w:val="0"/>
        <w:spacing w:before="240" w:after="240" w:line="360" w:lineRule="auto"/>
        <w:jc w:val="left"/>
        <w:rPr>
          <w:rFonts w:cstheme="minorHAnsi"/>
          <w:sz w:val="28"/>
          <w:szCs w:val="28"/>
          <w:lang w:val="en-US"/>
        </w:rPr>
      </w:pPr>
      <w:r w:rsidRPr="006817A6">
        <w:rPr>
          <w:rFonts w:cstheme="minorHAnsi"/>
          <w:sz w:val="28"/>
          <w:szCs w:val="28"/>
          <w:lang w:val="en-US"/>
        </w:rPr>
        <w:t xml:space="preserve">This is the </w:t>
      </w:r>
      <w:r w:rsidR="00B944FF" w:rsidRPr="006817A6">
        <w:rPr>
          <w:rFonts w:cstheme="minorHAnsi"/>
          <w:sz w:val="28"/>
          <w:szCs w:val="28"/>
          <w:lang w:val="en-US"/>
        </w:rPr>
        <w:t>peer reviewed</w:t>
      </w:r>
      <w:r w:rsidRPr="006817A6">
        <w:rPr>
          <w:rFonts w:cstheme="minorHAnsi"/>
          <w:sz w:val="28"/>
          <w:szCs w:val="28"/>
          <w:lang w:val="en-US"/>
        </w:rPr>
        <w:t xml:space="preserve"> version of the following article:</w:t>
      </w:r>
    </w:p>
    <w:p w:rsidR="004F2FE3" w:rsidRDefault="006C38B4" w:rsidP="004F2FE3">
      <w:pPr>
        <w:spacing w:before="0" w:after="0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t>Zhu</w:t>
      </w:r>
      <w:proofErr w:type="spellEnd"/>
      <w:r>
        <w:t xml:space="preserve">, L., Valiente, M. (2020). </w:t>
      </w:r>
      <w:proofErr w:type="spellStart"/>
      <w:r>
        <w:t>Preclinical</w:t>
      </w:r>
      <w:proofErr w:type="spellEnd"/>
      <w:r>
        <w:t xml:space="preserve"> </w:t>
      </w:r>
      <w:proofErr w:type="spellStart"/>
      <w:r>
        <w:t>Models</w:t>
      </w:r>
      <w:proofErr w:type="spellEnd"/>
      <w:r>
        <w:t xml:space="preserve"> of </w:t>
      </w:r>
      <w:proofErr w:type="spellStart"/>
      <w:r>
        <w:t>Brain</w:t>
      </w:r>
      <w:proofErr w:type="spellEnd"/>
      <w:r>
        <w:t xml:space="preserve"> </w:t>
      </w:r>
      <w:proofErr w:type="spellStart"/>
      <w:r>
        <w:t>Metastasis</w:t>
      </w:r>
      <w:proofErr w:type="spellEnd"/>
      <w:r>
        <w:t xml:space="preserve">. In: </w:t>
      </w:r>
      <w:proofErr w:type="spellStart"/>
      <w:r>
        <w:t>Ramakrishna</w:t>
      </w:r>
      <w:proofErr w:type="spellEnd"/>
      <w:r>
        <w:t xml:space="preserve">, R., </w:t>
      </w:r>
      <w:proofErr w:type="spellStart"/>
      <w:r>
        <w:t>Magge</w:t>
      </w:r>
      <w:proofErr w:type="spellEnd"/>
      <w:r>
        <w:t xml:space="preserve">, R., </w:t>
      </w:r>
      <w:proofErr w:type="spellStart"/>
      <w:r>
        <w:t>Baaj</w:t>
      </w:r>
      <w:proofErr w:type="spellEnd"/>
      <w:r>
        <w:t xml:space="preserve">, A., </w:t>
      </w:r>
      <w:proofErr w:type="spellStart"/>
      <w:r>
        <w:t>Knisely</w:t>
      </w:r>
      <w:proofErr w:type="spellEnd"/>
      <w:r>
        <w:t>, J. (</w:t>
      </w:r>
      <w:proofErr w:type="spellStart"/>
      <w:r>
        <w:t>eds</w:t>
      </w:r>
      <w:proofErr w:type="spellEnd"/>
      <w:r>
        <w:t xml:space="preserve">) Central </w:t>
      </w:r>
      <w:proofErr w:type="spellStart"/>
      <w:r>
        <w:t>Nervous</w:t>
      </w:r>
      <w:proofErr w:type="spellEnd"/>
      <w:r>
        <w:t xml:space="preserve"> </w:t>
      </w:r>
      <w:proofErr w:type="spellStart"/>
      <w:r>
        <w:t>System</w:t>
      </w:r>
      <w:proofErr w:type="spellEnd"/>
      <w:r>
        <w:t xml:space="preserve"> </w:t>
      </w:r>
      <w:proofErr w:type="spellStart"/>
      <w:r>
        <w:t>Metastases</w:t>
      </w:r>
      <w:proofErr w:type="spellEnd"/>
      <w:r>
        <w:t xml:space="preserve">. Springer, </w:t>
      </w:r>
      <w:proofErr w:type="spellStart"/>
      <w:r>
        <w:t>Cham</w:t>
      </w:r>
      <w:proofErr w:type="spellEnd"/>
      <w:r>
        <w:t>. https://doi.org/10.1007/978-3-030-42958-4_3</w:t>
      </w:r>
      <w:bookmarkStart w:id="0" w:name="_GoBack"/>
      <w:bookmarkEnd w:id="0"/>
    </w:p>
    <w:p w:rsidR="00C50177" w:rsidRDefault="00A55875" w:rsidP="004F2FE3">
      <w:pPr>
        <w:spacing w:before="0" w:after="0" w:line="240" w:lineRule="auto"/>
        <w:jc w:val="left"/>
        <w:rPr>
          <w:rFonts w:cstheme="minorHAnsi"/>
          <w:bCs/>
          <w:sz w:val="28"/>
          <w:szCs w:val="28"/>
          <w:lang w:val="en-US"/>
        </w:rPr>
      </w:pPr>
      <w:proofErr w:type="gramStart"/>
      <w:r w:rsidRPr="004A4F37">
        <w:rPr>
          <w:rFonts w:cstheme="minorHAnsi"/>
          <w:sz w:val="28"/>
          <w:szCs w:val="28"/>
          <w:lang w:val="en-US"/>
        </w:rPr>
        <w:t>which</w:t>
      </w:r>
      <w:proofErr w:type="gramEnd"/>
      <w:r w:rsidRPr="004A4F37">
        <w:rPr>
          <w:rFonts w:cstheme="minorHAnsi"/>
          <w:sz w:val="28"/>
          <w:szCs w:val="28"/>
          <w:lang w:val="en-US"/>
        </w:rPr>
        <w:t xml:space="preserve"> has been published in final form at</w:t>
      </w:r>
      <w:r w:rsidR="00B073C3" w:rsidRPr="004A4F37">
        <w:rPr>
          <w:rFonts w:cstheme="minorHAnsi"/>
          <w:bCs/>
          <w:sz w:val="28"/>
          <w:szCs w:val="28"/>
          <w:lang w:val="en-US"/>
        </w:rPr>
        <w:t xml:space="preserve">: </w:t>
      </w:r>
      <w:r w:rsidR="006C38B4">
        <w:t>DOI: 10.1007/978-3-030-42958-4_3</w:t>
      </w:r>
    </w:p>
    <w:p w:rsidR="004F2FE3" w:rsidRDefault="004F2FE3" w:rsidP="004F2FE3">
      <w:pPr>
        <w:spacing w:before="0" w:after="0" w:line="240" w:lineRule="auto"/>
        <w:jc w:val="left"/>
        <w:rPr>
          <w:rFonts w:cstheme="minorHAnsi"/>
          <w:bCs/>
          <w:sz w:val="28"/>
          <w:szCs w:val="28"/>
          <w:lang w:val="en-US"/>
        </w:rPr>
      </w:pPr>
    </w:p>
    <w:p w:rsidR="004F2FE3" w:rsidRDefault="004F2FE3" w:rsidP="004F2FE3">
      <w:pPr>
        <w:spacing w:before="0" w:after="0" w:line="240" w:lineRule="auto"/>
        <w:jc w:val="left"/>
        <w:rPr>
          <w:rFonts w:cstheme="minorHAnsi"/>
          <w:bCs/>
          <w:sz w:val="28"/>
          <w:szCs w:val="28"/>
          <w:lang w:val="en-US"/>
        </w:rPr>
      </w:pPr>
    </w:p>
    <w:p w:rsidR="004F2FE3" w:rsidRDefault="004F2FE3" w:rsidP="004F2FE3">
      <w:pPr>
        <w:spacing w:before="0" w:after="0" w:line="240" w:lineRule="auto"/>
        <w:jc w:val="left"/>
        <w:rPr>
          <w:rFonts w:cstheme="minorHAnsi"/>
          <w:bCs/>
          <w:sz w:val="28"/>
          <w:szCs w:val="28"/>
          <w:lang w:val="en-US"/>
        </w:rPr>
      </w:pPr>
    </w:p>
    <w:p w:rsidR="004F2FE3" w:rsidRDefault="004F2FE3" w:rsidP="004F2FE3">
      <w:pPr>
        <w:spacing w:before="0" w:after="0" w:line="240" w:lineRule="auto"/>
        <w:jc w:val="left"/>
        <w:rPr>
          <w:rFonts w:cstheme="minorHAnsi"/>
          <w:bCs/>
          <w:sz w:val="28"/>
          <w:szCs w:val="28"/>
          <w:lang w:val="en-US"/>
        </w:rPr>
      </w:pPr>
    </w:p>
    <w:p w:rsidR="004F2FE3" w:rsidRDefault="004F2FE3" w:rsidP="004F2FE3">
      <w:pPr>
        <w:spacing w:before="0" w:after="0" w:line="240" w:lineRule="auto"/>
        <w:jc w:val="left"/>
        <w:rPr>
          <w:rFonts w:cstheme="minorHAnsi"/>
          <w:bCs/>
          <w:sz w:val="28"/>
          <w:szCs w:val="28"/>
          <w:lang w:val="en-US"/>
        </w:rPr>
      </w:pPr>
    </w:p>
    <w:p w:rsidR="004F2FE3" w:rsidRDefault="004F2FE3" w:rsidP="004F2FE3">
      <w:pPr>
        <w:spacing w:before="0" w:after="0" w:line="240" w:lineRule="auto"/>
        <w:jc w:val="left"/>
        <w:rPr>
          <w:rFonts w:cstheme="minorHAnsi"/>
          <w:bCs/>
          <w:sz w:val="28"/>
          <w:szCs w:val="28"/>
          <w:lang w:val="en-US"/>
        </w:rPr>
      </w:pPr>
    </w:p>
    <w:p w:rsidR="004F2FE3" w:rsidRDefault="004F2FE3" w:rsidP="004F2FE3">
      <w:pPr>
        <w:spacing w:before="0" w:after="0" w:line="240" w:lineRule="auto"/>
        <w:jc w:val="left"/>
        <w:rPr>
          <w:rFonts w:cstheme="minorHAnsi"/>
          <w:bCs/>
          <w:sz w:val="28"/>
          <w:szCs w:val="28"/>
          <w:lang w:val="en-US"/>
        </w:rPr>
      </w:pPr>
    </w:p>
    <w:p w:rsidR="004F2FE3" w:rsidRDefault="004F2FE3" w:rsidP="004F2FE3">
      <w:pPr>
        <w:spacing w:before="0" w:after="0" w:line="240" w:lineRule="auto"/>
        <w:jc w:val="left"/>
        <w:rPr>
          <w:rFonts w:cstheme="minorHAnsi"/>
          <w:bCs/>
          <w:sz w:val="28"/>
          <w:szCs w:val="28"/>
          <w:lang w:val="en-US"/>
        </w:rPr>
      </w:pPr>
    </w:p>
    <w:p w:rsidR="004F2FE3" w:rsidRDefault="004F2FE3" w:rsidP="004F2FE3">
      <w:pPr>
        <w:spacing w:before="0" w:after="0" w:line="240" w:lineRule="auto"/>
        <w:jc w:val="left"/>
        <w:rPr>
          <w:rFonts w:cstheme="minorHAnsi"/>
          <w:bCs/>
          <w:sz w:val="28"/>
          <w:szCs w:val="28"/>
          <w:lang w:val="en-US"/>
        </w:rPr>
      </w:pPr>
    </w:p>
    <w:p w:rsidR="004F2FE3" w:rsidRDefault="004F2FE3" w:rsidP="004F2FE3">
      <w:pPr>
        <w:spacing w:before="0" w:after="0" w:line="240" w:lineRule="auto"/>
        <w:jc w:val="left"/>
        <w:rPr>
          <w:rFonts w:cstheme="minorHAnsi"/>
          <w:bCs/>
          <w:sz w:val="28"/>
          <w:szCs w:val="28"/>
          <w:lang w:val="en-US"/>
        </w:rPr>
      </w:pPr>
    </w:p>
    <w:p w:rsidR="004F2FE3" w:rsidRDefault="004F2FE3" w:rsidP="004F2FE3">
      <w:pPr>
        <w:spacing w:before="0" w:after="0" w:line="240" w:lineRule="auto"/>
        <w:jc w:val="left"/>
        <w:rPr>
          <w:rFonts w:cstheme="minorHAnsi"/>
          <w:bCs/>
          <w:sz w:val="28"/>
          <w:szCs w:val="28"/>
          <w:lang w:val="en-US"/>
        </w:rPr>
      </w:pPr>
    </w:p>
    <w:p w:rsidR="004F2FE3" w:rsidRDefault="004F2FE3" w:rsidP="004F2FE3">
      <w:pPr>
        <w:spacing w:before="0" w:after="0" w:line="240" w:lineRule="auto"/>
        <w:jc w:val="left"/>
        <w:rPr>
          <w:rFonts w:cstheme="minorHAnsi"/>
          <w:bCs/>
          <w:sz w:val="28"/>
          <w:szCs w:val="28"/>
          <w:lang w:val="en-US"/>
        </w:rPr>
      </w:pPr>
    </w:p>
    <w:p w:rsidR="004F2FE3" w:rsidRDefault="004F2FE3" w:rsidP="004F2FE3">
      <w:pPr>
        <w:spacing w:before="0" w:after="0" w:line="240" w:lineRule="auto"/>
        <w:jc w:val="left"/>
        <w:rPr>
          <w:rFonts w:cstheme="minorHAnsi"/>
          <w:bCs/>
          <w:sz w:val="28"/>
          <w:szCs w:val="28"/>
          <w:lang w:val="en-US"/>
        </w:rPr>
      </w:pPr>
    </w:p>
    <w:p w:rsidR="004F2FE3" w:rsidRDefault="004F2FE3" w:rsidP="004F2FE3">
      <w:pPr>
        <w:spacing w:before="0" w:after="0" w:line="240" w:lineRule="auto"/>
        <w:jc w:val="left"/>
        <w:rPr>
          <w:rFonts w:cstheme="minorHAnsi"/>
          <w:bCs/>
          <w:sz w:val="28"/>
          <w:szCs w:val="28"/>
          <w:lang w:val="en-US"/>
        </w:rPr>
      </w:pPr>
    </w:p>
    <w:p w:rsidR="004F2FE3" w:rsidRDefault="004F2FE3" w:rsidP="004F2FE3">
      <w:pPr>
        <w:spacing w:before="0" w:after="0" w:line="240" w:lineRule="auto"/>
        <w:jc w:val="left"/>
        <w:rPr>
          <w:rFonts w:cstheme="minorHAnsi"/>
          <w:bCs/>
          <w:sz w:val="28"/>
          <w:szCs w:val="28"/>
          <w:lang w:val="en-US"/>
        </w:rPr>
      </w:pPr>
    </w:p>
    <w:p w:rsidR="004F2FE3" w:rsidRPr="004F2FE3" w:rsidRDefault="004F2FE3" w:rsidP="004F2FE3">
      <w:pPr>
        <w:spacing w:before="0" w:after="0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</w:p>
    <w:p w:rsidR="00E66798" w:rsidRPr="006817A6" w:rsidRDefault="00E66798" w:rsidP="00E66798">
      <w:pPr>
        <w:autoSpaceDE w:val="0"/>
        <w:autoSpaceDN w:val="0"/>
        <w:adjustRightInd w:val="0"/>
        <w:spacing w:before="240" w:after="240" w:line="360" w:lineRule="auto"/>
        <w:jc w:val="left"/>
        <w:rPr>
          <w:lang w:val="en-US"/>
        </w:rPr>
      </w:pPr>
    </w:p>
    <w:p w:rsidR="005F52C3" w:rsidRPr="006817A6" w:rsidRDefault="005F52C3" w:rsidP="005F52C3">
      <w:pPr>
        <w:autoSpaceDE w:val="0"/>
        <w:autoSpaceDN w:val="0"/>
        <w:adjustRightInd w:val="0"/>
        <w:spacing w:before="240" w:after="240" w:line="360" w:lineRule="auto"/>
        <w:jc w:val="left"/>
        <w:rPr>
          <w:sz w:val="28"/>
          <w:lang w:val="en-US"/>
        </w:rPr>
      </w:pPr>
    </w:p>
    <w:p w:rsidR="0031674C" w:rsidRPr="006817A6" w:rsidRDefault="0031674C" w:rsidP="0031674C">
      <w:pPr>
        <w:autoSpaceDE w:val="0"/>
        <w:autoSpaceDN w:val="0"/>
        <w:adjustRightInd w:val="0"/>
        <w:spacing w:before="240" w:after="240" w:line="360" w:lineRule="auto"/>
        <w:jc w:val="left"/>
        <w:rPr>
          <w:lang w:val="en-US"/>
        </w:rPr>
      </w:pPr>
    </w:p>
    <w:p w:rsidR="00B872C4" w:rsidRPr="006817A6" w:rsidRDefault="00B872C4" w:rsidP="00222EAD">
      <w:pPr>
        <w:autoSpaceDE w:val="0"/>
        <w:autoSpaceDN w:val="0"/>
        <w:adjustRightInd w:val="0"/>
        <w:spacing w:before="240" w:after="240" w:line="360" w:lineRule="auto"/>
        <w:jc w:val="left"/>
        <w:rPr>
          <w:rFonts w:cstheme="minorHAnsi"/>
          <w:sz w:val="28"/>
          <w:szCs w:val="28"/>
          <w:lang w:val="en-US"/>
        </w:rPr>
      </w:pPr>
    </w:p>
    <w:sectPr w:rsidR="00B872C4" w:rsidRPr="006817A6" w:rsidSect="00FA37E6">
      <w:headerReference w:type="default" r:id="rId8"/>
      <w:pgSz w:w="11906" w:h="16838"/>
      <w:pgMar w:top="1417" w:right="566" w:bottom="1417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21B13" w:rsidRDefault="00321B13" w:rsidP="00AD45F0">
      <w:pPr>
        <w:spacing w:before="0" w:after="0" w:line="240" w:lineRule="auto"/>
      </w:pPr>
      <w:r>
        <w:separator/>
      </w:r>
    </w:p>
  </w:endnote>
  <w:endnote w:type="continuationSeparator" w:id="0">
    <w:p w:rsidR="00321B13" w:rsidRDefault="00321B13" w:rsidP="00AD45F0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21B13" w:rsidRDefault="00321B13" w:rsidP="00AD45F0">
      <w:pPr>
        <w:spacing w:before="0" w:after="0" w:line="240" w:lineRule="auto"/>
      </w:pPr>
      <w:r>
        <w:separator/>
      </w:r>
    </w:p>
  </w:footnote>
  <w:footnote w:type="continuationSeparator" w:id="0">
    <w:p w:rsidR="00321B13" w:rsidRDefault="00321B13" w:rsidP="00AD45F0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D45F0" w:rsidRDefault="00B872C4" w:rsidP="00AD45F0">
    <w:pPr>
      <w:pStyle w:val="Encabezado"/>
      <w:jc w:val="center"/>
    </w:pPr>
    <w:r w:rsidRPr="00AD45F0">
      <w:rPr>
        <w:noProof/>
      </w:rPr>
      <w:drawing>
        <wp:inline distT="0" distB="0" distL="0" distR="0" wp14:anchorId="33704121" wp14:editId="747F70D7">
          <wp:extent cx="3343275" cy="923931"/>
          <wp:effectExtent l="0" t="0" r="0" b="0"/>
          <wp:docPr id="5" name="Imagen 5" descr="REPISALU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REPISALU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388597" cy="93645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03E2A8B"/>
    <w:multiLevelType w:val="multilevel"/>
    <w:tmpl w:val="BFB888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UwNzMyMjQ0NLE0NrFU0lEKTi0uzszPAykwrAUAa8lTBSwAAAA="/>
  </w:docVars>
  <w:rsids>
    <w:rsidRoot w:val="00AD45F0"/>
    <w:rsid w:val="00004B7B"/>
    <w:rsid w:val="00004F0E"/>
    <w:rsid w:val="00013F3F"/>
    <w:rsid w:val="0001595A"/>
    <w:rsid w:val="00016055"/>
    <w:rsid w:val="0002105F"/>
    <w:rsid w:val="0003212F"/>
    <w:rsid w:val="000322B9"/>
    <w:rsid w:val="00044DF7"/>
    <w:rsid w:val="00045143"/>
    <w:rsid w:val="00051E4C"/>
    <w:rsid w:val="00055DB8"/>
    <w:rsid w:val="00056381"/>
    <w:rsid w:val="0006020B"/>
    <w:rsid w:val="000613EB"/>
    <w:rsid w:val="000651FA"/>
    <w:rsid w:val="00066726"/>
    <w:rsid w:val="00067545"/>
    <w:rsid w:val="000733F0"/>
    <w:rsid w:val="0008262E"/>
    <w:rsid w:val="000928EE"/>
    <w:rsid w:val="000933D7"/>
    <w:rsid w:val="000973E7"/>
    <w:rsid w:val="000A417E"/>
    <w:rsid w:val="000A6A16"/>
    <w:rsid w:val="000B1004"/>
    <w:rsid w:val="000B1848"/>
    <w:rsid w:val="000B4ABD"/>
    <w:rsid w:val="000B4C15"/>
    <w:rsid w:val="000B6190"/>
    <w:rsid w:val="000C6460"/>
    <w:rsid w:val="000D5B4B"/>
    <w:rsid w:val="000D6777"/>
    <w:rsid w:val="000D7382"/>
    <w:rsid w:val="000D74E4"/>
    <w:rsid w:val="000E5347"/>
    <w:rsid w:val="000E74EC"/>
    <w:rsid w:val="000F29D6"/>
    <w:rsid w:val="000F3622"/>
    <w:rsid w:val="00114EFE"/>
    <w:rsid w:val="00122DC6"/>
    <w:rsid w:val="001259B5"/>
    <w:rsid w:val="001264F4"/>
    <w:rsid w:val="001316FF"/>
    <w:rsid w:val="00132E39"/>
    <w:rsid w:val="00146451"/>
    <w:rsid w:val="001472D9"/>
    <w:rsid w:val="00150328"/>
    <w:rsid w:val="0015090A"/>
    <w:rsid w:val="0015244F"/>
    <w:rsid w:val="00154F32"/>
    <w:rsid w:val="001629DF"/>
    <w:rsid w:val="001631C6"/>
    <w:rsid w:val="00165013"/>
    <w:rsid w:val="001668E7"/>
    <w:rsid w:val="00173443"/>
    <w:rsid w:val="001751C6"/>
    <w:rsid w:val="00186B3A"/>
    <w:rsid w:val="00187F18"/>
    <w:rsid w:val="00192E3B"/>
    <w:rsid w:val="00195FBA"/>
    <w:rsid w:val="001974D6"/>
    <w:rsid w:val="001A1E20"/>
    <w:rsid w:val="001A398F"/>
    <w:rsid w:val="001A3D68"/>
    <w:rsid w:val="001B1AC8"/>
    <w:rsid w:val="001C1B42"/>
    <w:rsid w:val="001C5E61"/>
    <w:rsid w:val="001D161E"/>
    <w:rsid w:val="001D5726"/>
    <w:rsid w:val="001E2505"/>
    <w:rsid w:val="001F0E91"/>
    <w:rsid w:val="001F2357"/>
    <w:rsid w:val="001F26EE"/>
    <w:rsid w:val="001F2D52"/>
    <w:rsid w:val="001F2D64"/>
    <w:rsid w:val="00204233"/>
    <w:rsid w:val="0021086A"/>
    <w:rsid w:val="00210AB4"/>
    <w:rsid w:val="0021301B"/>
    <w:rsid w:val="00222EAD"/>
    <w:rsid w:val="00223B11"/>
    <w:rsid w:val="002278BE"/>
    <w:rsid w:val="00231CA2"/>
    <w:rsid w:val="002329D8"/>
    <w:rsid w:val="00243E7A"/>
    <w:rsid w:val="0025193A"/>
    <w:rsid w:val="00254FA0"/>
    <w:rsid w:val="00261E1F"/>
    <w:rsid w:val="00263354"/>
    <w:rsid w:val="0026340D"/>
    <w:rsid w:val="00265B3C"/>
    <w:rsid w:val="00266584"/>
    <w:rsid w:val="002920AA"/>
    <w:rsid w:val="00295B5A"/>
    <w:rsid w:val="002A35B6"/>
    <w:rsid w:val="002A439E"/>
    <w:rsid w:val="002A6BBC"/>
    <w:rsid w:val="002B44F7"/>
    <w:rsid w:val="002B5048"/>
    <w:rsid w:val="002B5604"/>
    <w:rsid w:val="002C44CD"/>
    <w:rsid w:val="002D5783"/>
    <w:rsid w:val="002E1940"/>
    <w:rsid w:val="002E253A"/>
    <w:rsid w:val="002E5138"/>
    <w:rsid w:val="00303B93"/>
    <w:rsid w:val="00304712"/>
    <w:rsid w:val="003074DB"/>
    <w:rsid w:val="00312458"/>
    <w:rsid w:val="0031565B"/>
    <w:rsid w:val="0031674C"/>
    <w:rsid w:val="00321B13"/>
    <w:rsid w:val="00323A0B"/>
    <w:rsid w:val="00330B70"/>
    <w:rsid w:val="00336FA6"/>
    <w:rsid w:val="00343599"/>
    <w:rsid w:val="00352BFF"/>
    <w:rsid w:val="003534C5"/>
    <w:rsid w:val="003568B4"/>
    <w:rsid w:val="00364ECD"/>
    <w:rsid w:val="00365D96"/>
    <w:rsid w:val="0036615C"/>
    <w:rsid w:val="00370459"/>
    <w:rsid w:val="00377495"/>
    <w:rsid w:val="003840F5"/>
    <w:rsid w:val="00397AB9"/>
    <w:rsid w:val="003A4B85"/>
    <w:rsid w:val="003B5475"/>
    <w:rsid w:val="003B64D8"/>
    <w:rsid w:val="003C2F39"/>
    <w:rsid w:val="003C3969"/>
    <w:rsid w:val="003C5701"/>
    <w:rsid w:val="003C6779"/>
    <w:rsid w:val="003C68EC"/>
    <w:rsid w:val="003C716B"/>
    <w:rsid w:val="003D0834"/>
    <w:rsid w:val="003D5198"/>
    <w:rsid w:val="003E62A1"/>
    <w:rsid w:val="003F3979"/>
    <w:rsid w:val="003F62A7"/>
    <w:rsid w:val="00402035"/>
    <w:rsid w:val="00402C8A"/>
    <w:rsid w:val="004144C0"/>
    <w:rsid w:val="0041751F"/>
    <w:rsid w:val="0042129A"/>
    <w:rsid w:val="004227F4"/>
    <w:rsid w:val="00423C7C"/>
    <w:rsid w:val="00437653"/>
    <w:rsid w:val="00441A76"/>
    <w:rsid w:val="00443800"/>
    <w:rsid w:val="004539B0"/>
    <w:rsid w:val="004546CA"/>
    <w:rsid w:val="00457244"/>
    <w:rsid w:val="00457A05"/>
    <w:rsid w:val="004645B2"/>
    <w:rsid w:val="004655B0"/>
    <w:rsid w:val="00471E22"/>
    <w:rsid w:val="00474306"/>
    <w:rsid w:val="0047496C"/>
    <w:rsid w:val="00474BE1"/>
    <w:rsid w:val="00477508"/>
    <w:rsid w:val="00482D9B"/>
    <w:rsid w:val="0048309C"/>
    <w:rsid w:val="00487FAC"/>
    <w:rsid w:val="00490D56"/>
    <w:rsid w:val="00494DE4"/>
    <w:rsid w:val="004A4F37"/>
    <w:rsid w:val="004B414E"/>
    <w:rsid w:val="004B6477"/>
    <w:rsid w:val="004C1FC2"/>
    <w:rsid w:val="004C21F9"/>
    <w:rsid w:val="004C4B04"/>
    <w:rsid w:val="004D0CA1"/>
    <w:rsid w:val="004D7C58"/>
    <w:rsid w:val="004E146A"/>
    <w:rsid w:val="004E307E"/>
    <w:rsid w:val="004F2FE3"/>
    <w:rsid w:val="004F7EC1"/>
    <w:rsid w:val="004F7F4A"/>
    <w:rsid w:val="00500C13"/>
    <w:rsid w:val="0050129F"/>
    <w:rsid w:val="0050434C"/>
    <w:rsid w:val="00504849"/>
    <w:rsid w:val="00511922"/>
    <w:rsid w:val="0052276B"/>
    <w:rsid w:val="00524DB5"/>
    <w:rsid w:val="005303FF"/>
    <w:rsid w:val="005360EC"/>
    <w:rsid w:val="00536C9D"/>
    <w:rsid w:val="005412B3"/>
    <w:rsid w:val="0054329B"/>
    <w:rsid w:val="005436DB"/>
    <w:rsid w:val="00560DCA"/>
    <w:rsid w:val="0056179B"/>
    <w:rsid w:val="00563C4F"/>
    <w:rsid w:val="0058361D"/>
    <w:rsid w:val="00585CD5"/>
    <w:rsid w:val="00590478"/>
    <w:rsid w:val="00590638"/>
    <w:rsid w:val="005A2AF7"/>
    <w:rsid w:val="005A3021"/>
    <w:rsid w:val="005A4C2A"/>
    <w:rsid w:val="005B1EAB"/>
    <w:rsid w:val="005C36EE"/>
    <w:rsid w:val="005C3FDF"/>
    <w:rsid w:val="005C5322"/>
    <w:rsid w:val="005D0CA8"/>
    <w:rsid w:val="005D6E08"/>
    <w:rsid w:val="005E0928"/>
    <w:rsid w:val="005E3D43"/>
    <w:rsid w:val="005E49CB"/>
    <w:rsid w:val="005F52C3"/>
    <w:rsid w:val="00600324"/>
    <w:rsid w:val="006004BF"/>
    <w:rsid w:val="00603873"/>
    <w:rsid w:val="006067B9"/>
    <w:rsid w:val="00621585"/>
    <w:rsid w:val="00627C5E"/>
    <w:rsid w:val="0063195E"/>
    <w:rsid w:val="0064401D"/>
    <w:rsid w:val="00655C30"/>
    <w:rsid w:val="006619A5"/>
    <w:rsid w:val="00663322"/>
    <w:rsid w:val="00665728"/>
    <w:rsid w:val="00670D19"/>
    <w:rsid w:val="006716E0"/>
    <w:rsid w:val="00672439"/>
    <w:rsid w:val="00672AFE"/>
    <w:rsid w:val="00672E71"/>
    <w:rsid w:val="006817A6"/>
    <w:rsid w:val="006857E2"/>
    <w:rsid w:val="00691835"/>
    <w:rsid w:val="00694448"/>
    <w:rsid w:val="00695A81"/>
    <w:rsid w:val="006A28D2"/>
    <w:rsid w:val="006A469F"/>
    <w:rsid w:val="006A48E5"/>
    <w:rsid w:val="006A4F1F"/>
    <w:rsid w:val="006A57D0"/>
    <w:rsid w:val="006A7B10"/>
    <w:rsid w:val="006C340C"/>
    <w:rsid w:val="006C38B4"/>
    <w:rsid w:val="006C43B4"/>
    <w:rsid w:val="006D0743"/>
    <w:rsid w:val="006D1F70"/>
    <w:rsid w:val="006D389D"/>
    <w:rsid w:val="006E0313"/>
    <w:rsid w:val="006E20E8"/>
    <w:rsid w:val="006E38A7"/>
    <w:rsid w:val="006E69AD"/>
    <w:rsid w:val="006E6FF3"/>
    <w:rsid w:val="00706912"/>
    <w:rsid w:val="00707F30"/>
    <w:rsid w:val="007107AE"/>
    <w:rsid w:val="00712556"/>
    <w:rsid w:val="00716789"/>
    <w:rsid w:val="00725E8F"/>
    <w:rsid w:val="007463F5"/>
    <w:rsid w:val="00753438"/>
    <w:rsid w:val="00760466"/>
    <w:rsid w:val="00766A41"/>
    <w:rsid w:val="00772C6D"/>
    <w:rsid w:val="007744E8"/>
    <w:rsid w:val="007801F3"/>
    <w:rsid w:val="00791148"/>
    <w:rsid w:val="007A0C04"/>
    <w:rsid w:val="007A5071"/>
    <w:rsid w:val="007B1463"/>
    <w:rsid w:val="007B2F45"/>
    <w:rsid w:val="007B5931"/>
    <w:rsid w:val="007B5BB4"/>
    <w:rsid w:val="007C3DA7"/>
    <w:rsid w:val="007C5805"/>
    <w:rsid w:val="007C63A8"/>
    <w:rsid w:val="007D009E"/>
    <w:rsid w:val="007D2310"/>
    <w:rsid w:val="007E6D19"/>
    <w:rsid w:val="007F26CE"/>
    <w:rsid w:val="007F4FC6"/>
    <w:rsid w:val="00803F81"/>
    <w:rsid w:val="0080579F"/>
    <w:rsid w:val="00805CA3"/>
    <w:rsid w:val="00824DF6"/>
    <w:rsid w:val="00825484"/>
    <w:rsid w:val="00826D71"/>
    <w:rsid w:val="00826E9F"/>
    <w:rsid w:val="008277B2"/>
    <w:rsid w:val="0083210B"/>
    <w:rsid w:val="00835DF5"/>
    <w:rsid w:val="008374AD"/>
    <w:rsid w:val="00847517"/>
    <w:rsid w:val="0085273D"/>
    <w:rsid w:val="008531C9"/>
    <w:rsid w:val="00854F5B"/>
    <w:rsid w:val="00861D3D"/>
    <w:rsid w:val="00866988"/>
    <w:rsid w:val="0087143E"/>
    <w:rsid w:val="008740FE"/>
    <w:rsid w:val="00874F6B"/>
    <w:rsid w:val="0087548D"/>
    <w:rsid w:val="0087635A"/>
    <w:rsid w:val="0088670B"/>
    <w:rsid w:val="0089637E"/>
    <w:rsid w:val="008A1213"/>
    <w:rsid w:val="008A7532"/>
    <w:rsid w:val="008A784D"/>
    <w:rsid w:val="008B3590"/>
    <w:rsid w:val="008B6E9E"/>
    <w:rsid w:val="008C16E3"/>
    <w:rsid w:val="008C6FB8"/>
    <w:rsid w:val="008E7662"/>
    <w:rsid w:val="008F6007"/>
    <w:rsid w:val="008F72BD"/>
    <w:rsid w:val="00902AB7"/>
    <w:rsid w:val="009159BF"/>
    <w:rsid w:val="00926235"/>
    <w:rsid w:val="00926CE0"/>
    <w:rsid w:val="00933B24"/>
    <w:rsid w:val="0093429B"/>
    <w:rsid w:val="0094026F"/>
    <w:rsid w:val="009408EF"/>
    <w:rsid w:val="00945530"/>
    <w:rsid w:val="009455C4"/>
    <w:rsid w:val="00946AF9"/>
    <w:rsid w:val="00953F47"/>
    <w:rsid w:val="0096588D"/>
    <w:rsid w:val="009704C9"/>
    <w:rsid w:val="00977D59"/>
    <w:rsid w:val="009834A9"/>
    <w:rsid w:val="009869F5"/>
    <w:rsid w:val="009915D8"/>
    <w:rsid w:val="00993DA7"/>
    <w:rsid w:val="0099542A"/>
    <w:rsid w:val="009B0B42"/>
    <w:rsid w:val="009B19EA"/>
    <w:rsid w:val="009B31D1"/>
    <w:rsid w:val="009B43E0"/>
    <w:rsid w:val="009B5964"/>
    <w:rsid w:val="009C6C7D"/>
    <w:rsid w:val="009D4BC2"/>
    <w:rsid w:val="009D6A7C"/>
    <w:rsid w:val="009D79BE"/>
    <w:rsid w:val="009E71C3"/>
    <w:rsid w:val="009F1160"/>
    <w:rsid w:val="009F2EED"/>
    <w:rsid w:val="00A0115B"/>
    <w:rsid w:val="00A03DC0"/>
    <w:rsid w:val="00A1287C"/>
    <w:rsid w:val="00A13ECF"/>
    <w:rsid w:val="00A16B85"/>
    <w:rsid w:val="00A22861"/>
    <w:rsid w:val="00A24156"/>
    <w:rsid w:val="00A2627B"/>
    <w:rsid w:val="00A352EE"/>
    <w:rsid w:val="00A40B3D"/>
    <w:rsid w:val="00A523CA"/>
    <w:rsid w:val="00A55875"/>
    <w:rsid w:val="00A5613B"/>
    <w:rsid w:val="00A642E5"/>
    <w:rsid w:val="00A70117"/>
    <w:rsid w:val="00A71E40"/>
    <w:rsid w:val="00A87A96"/>
    <w:rsid w:val="00A93A66"/>
    <w:rsid w:val="00A93E20"/>
    <w:rsid w:val="00AA1F72"/>
    <w:rsid w:val="00AB176E"/>
    <w:rsid w:val="00AB35C8"/>
    <w:rsid w:val="00AB4E42"/>
    <w:rsid w:val="00AB5020"/>
    <w:rsid w:val="00AB58E8"/>
    <w:rsid w:val="00AC3272"/>
    <w:rsid w:val="00AC535F"/>
    <w:rsid w:val="00AC5D44"/>
    <w:rsid w:val="00AC6050"/>
    <w:rsid w:val="00AD45F0"/>
    <w:rsid w:val="00AD6EA3"/>
    <w:rsid w:val="00AE5BB7"/>
    <w:rsid w:val="00AF2078"/>
    <w:rsid w:val="00AF5FF3"/>
    <w:rsid w:val="00AF71E5"/>
    <w:rsid w:val="00B01680"/>
    <w:rsid w:val="00B06848"/>
    <w:rsid w:val="00B073C3"/>
    <w:rsid w:val="00B16153"/>
    <w:rsid w:val="00B22B16"/>
    <w:rsid w:val="00B23F37"/>
    <w:rsid w:val="00B24470"/>
    <w:rsid w:val="00B25613"/>
    <w:rsid w:val="00B26D5A"/>
    <w:rsid w:val="00B31860"/>
    <w:rsid w:val="00B40182"/>
    <w:rsid w:val="00B43CB8"/>
    <w:rsid w:val="00B44DE5"/>
    <w:rsid w:val="00B528D4"/>
    <w:rsid w:val="00B535F4"/>
    <w:rsid w:val="00B570C1"/>
    <w:rsid w:val="00B71E4C"/>
    <w:rsid w:val="00B7396C"/>
    <w:rsid w:val="00B74B2C"/>
    <w:rsid w:val="00B75EF0"/>
    <w:rsid w:val="00B765A5"/>
    <w:rsid w:val="00B81AAC"/>
    <w:rsid w:val="00B872C4"/>
    <w:rsid w:val="00B92306"/>
    <w:rsid w:val="00B936D6"/>
    <w:rsid w:val="00B944FF"/>
    <w:rsid w:val="00B97A92"/>
    <w:rsid w:val="00BB24CB"/>
    <w:rsid w:val="00BB3203"/>
    <w:rsid w:val="00BB336D"/>
    <w:rsid w:val="00BB38AC"/>
    <w:rsid w:val="00BB7BBA"/>
    <w:rsid w:val="00BD5511"/>
    <w:rsid w:val="00BF2AF0"/>
    <w:rsid w:val="00BF4724"/>
    <w:rsid w:val="00C070E8"/>
    <w:rsid w:val="00C1786B"/>
    <w:rsid w:val="00C23516"/>
    <w:rsid w:val="00C237F5"/>
    <w:rsid w:val="00C23DD7"/>
    <w:rsid w:val="00C24B60"/>
    <w:rsid w:val="00C31D35"/>
    <w:rsid w:val="00C33307"/>
    <w:rsid w:val="00C34BBA"/>
    <w:rsid w:val="00C4136D"/>
    <w:rsid w:val="00C50177"/>
    <w:rsid w:val="00C50A5D"/>
    <w:rsid w:val="00C529F3"/>
    <w:rsid w:val="00C5360B"/>
    <w:rsid w:val="00C536D5"/>
    <w:rsid w:val="00C541DD"/>
    <w:rsid w:val="00C5741A"/>
    <w:rsid w:val="00C602A3"/>
    <w:rsid w:val="00C616E3"/>
    <w:rsid w:val="00C61F17"/>
    <w:rsid w:val="00C6283D"/>
    <w:rsid w:val="00C642D8"/>
    <w:rsid w:val="00C6741B"/>
    <w:rsid w:val="00C72A6E"/>
    <w:rsid w:val="00C74CE2"/>
    <w:rsid w:val="00C83F0E"/>
    <w:rsid w:val="00C85F0C"/>
    <w:rsid w:val="00C92186"/>
    <w:rsid w:val="00C97107"/>
    <w:rsid w:val="00CA3F07"/>
    <w:rsid w:val="00CA6B4E"/>
    <w:rsid w:val="00CB5B6F"/>
    <w:rsid w:val="00CB5E29"/>
    <w:rsid w:val="00CC58BE"/>
    <w:rsid w:val="00CC64D4"/>
    <w:rsid w:val="00CC755F"/>
    <w:rsid w:val="00CC7B81"/>
    <w:rsid w:val="00CE0FFF"/>
    <w:rsid w:val="00CF71A2"/>
    <w:rsid w:val="00D01886"/>
    <w:rsid w:val="00D13E0A"/>
    <w:rsid w:val="00D21A00"/>
    <w:rsid w:val="00D22499"/>
    <w:rsid w:val="00D226C4"/>
    <w:rsid w:val="00D317EA"/>
    <w:rsid w:val="00D31E15"/>
    <w:rsid w:val="00D348E0"/>
    <w:rsid w:val="00D34D3A"/>
    <w:rsid w:val="00D34DAB"/>
    <w:rsid w:val="00D459AC"/>
    <w:rsid w:val="00D45ACE"/>
    <w:rsid w:val="00D46AF8"/>
    <w:rsid w:val="00D52CE8"/>
    <w:rsid w:val="00D60DD3"/>
    <w:rsid w:val="00D62298"/>
    <w:rsid w:val="00D65020"/>
    <w:rsid w:val="00D70D78"/>
    <w:rsid w:val="00D80B86"/>
    <w:rsid w:val="00D80F3B"/>
    <w:rsid w:val="00D8374C"/>
    <w:rsid w:val="00D93D33"/>
    <w:rsid w:val="00D93DDF"/>
    <w:rsid w:val="00D95D80"/>
    <w:rsid w:val="00D9702F"/>
    <w:rsid w:val="00D9719E"/>
    <w:rsid w:val="00DA384A"/>
    <w:rsid w:val="00DA3D89"/>
    <w:rsid w:val="00DA3DD1"/>
    <w:rsid w:val="00DA579D"/>
    <w:rsid w:val="00DA58A8"/>
    <w:rsid w:val="00DC3CA8"/>
    <w:rsid w:val="00DD0C4E"/>
    <w:rsid w:val="00DD1DEA"/>
    <w:rsid w:val="00DE1464"/>
    <w:rsid w:val="00DE16AE"/>
    <w:rsid w:val="00DE230B"/>
    <w:rsid w:val="00DF053E"/>
    <w:rsid w:val="00DF27E5"/>
    <w:rsid w:val="00DF3FBB"/>
    <w:rsid w:val="00DF43D4"/>
    <w:rsid w:val="00E01D12"/>
    <w:rsid w:val="00E03776"/>
    <w:rsid w:val="00E04825"/>
    <w:rsid w:val="00E04875"/>
    <w:rsid w:val="00E04E5F"/>
    <w:rsid w:val="00E0688E"/>
    <w:rsid w:val="00E10F6A"/>
    <w:rsid w:val="00E123EA"/>
    <w:rsid w:val="00E15E4A"/>
    <w:rsid w:val="00E2063E"/>
    <w:rsid w:val="00E23C34"/>
    <w:rsid w:val="00E31B6A"/>
    <w:rsid w:val="00E3437F"/>
    <w:rsid w:val="00E43D7E"/>
    <w:rsid w:val="00E46D77"/>
    <w:rsid w:val="00E53F81"/>
    <w:rsid w:val="00E540D5"/>
    <w:rsid w:val="00E546B7"/>
    <w:rsid w:val="00E54A92"/>
    <w:rsid w:val="00E565D7"/>
    <w:rsid w:val="00E66798"/>
    <w:rsid w:val="00E66A7E"/>
    <w:rsid w:val="00E67BE5"/>
    <w:rsid w:val="00E73074"/>
    <w:rsid w:val="00E76066"/>
    <w:rsid w:val="00E76090"/>
    <w:rsid w:val="00E93D5C"/>
    <w:rsid w:val="00E97CC2"/>
    <w:rsid w:val="00EA656A"/>
    <w:rsid w:val="00EB1F63"/>
    <w:rsid w:val="00EB32C1"/>
    <w:rsid w:val="00EC0866"/>
    <w:rsid w:val="00EC64EB"/>
    <w:rsid w:val="00ED6FDD"/>
    <w:rsid w:val="00EE2DAB"/>
    <w:rsid w:val="00EE421F"/>
    <w:rsid w:val="00EE732D"/>
    <w:rsid w:val="00EE7C6F"/>
    <w:rsid w:val="00EF1692"/>
    <w:rsid w:val="00EF7491"/>
    <w:rsid w:val="00F0184F"/>
    <w:rsid w:val="00F071F7"/>
    <w:rsid w:val="00F11A32"/>
    <w:rsid w:val="00F11AB3"/>
    <w:rsid w:val="00F2143F"/>
    <w:rsid w:val="00F22A04"/>
    <w:rsid w:val="00F30B8C"/>
    <w:rsid w:val="00F31048"/>
    <w:rsid w:val="00F37952"/>
    <w:rsid w:val="00F41557"/>
    <w:rsid w:val="00F537ED"/>
    <w:rsid w:val="00F601AB"/>
    <w:rsid w:val="00F64B76"/>
    <w:rsid w:val="00F6577D"/>
    <w:rsid w:val="00F77963"/>
    <w:rsid w:val="00F80619"/>
    <w:rsid w:val="00F833AC"/>
    <w:rsid w:val="00F9162B"/>
    <w:rsid w:val="00F953A5"/>
    <w:rsid w:val="00F95EC7"/>
    <w:rsid w:val="00FA37E6"/>
    <w:rsid w:val="00FA5E14"/>
    <w:rsid w:val="00FA6CFB"/>
    <w:rsid w:val="00FB14FF"/>
    <w:rsid w:val="00FB250F"/>
    <w:rsid w:val="00FC00C8"/>
    <w:rsid w:val="00FC27C8"/>
    <w:rsid w:val="00FC4950"/>
    <w:rsid w:val="00FD1B39"/>
    <w:rsid w:val="00FD5A2D"/>
    <w:rsid w:val="00FE78C1"/>
    <w:rsid w:val="00FE7CC1"/>
    <w:rsid w:val="00FF002D"/>
    <w:rsid w:val="00FF2F08"/>
    <w:rsid w:val="00FF75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68F74923-949B-4672-809D-15DA7DB716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F26CE"/>
    <w:pPr>
      <w:spacing w:before="120" w:after="120" w:line="276" w:lineRule="auto"/>
      <w:jc w:val="both"/>
    </w:pPr>
    <w:rPr>
      <w:rFonts w:eastAsiaTheme="minorEastAsia"/>
      <w:szCs w:val="20"/>
      <w:lang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AD45F0"/>
    <w:pPr>
      <w:tabs>
        <w:tab w:val="center" w:pos="4252"/>
        <w:tab w:val="right" w:pos="8504"/>
      </w:tabs>
      <w:spacing w:before="0"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AD45F0"/>
    <w:rPr>
      <w:rFonts w:eastAsiaTheme="minorEastAsia"/>
      <w:szCs w:val="20"/>
      <w:lang w:eastAsia="es-ES"/>
    </w:rPr>
  </w:style>
  <w:style w:type="paragraph" w:styleId="Piedepgina">
    <w:name w:val="footer"/>
    <w:basedOn w:val="Normal"/>
    <w:link w:val="PiedepginaCar"/>
    <w:uiPriority w:val="99"/>
    <w:unhideWhenUsed/>
    <w:rsid w:val="00AD45F0"/>
    <w:pPr>
      <w:tabs>
        <w:tab w:val="center" w:pos="4252"/>
        <w:tab w:val="right" w:pos="8504"/>
      </w:tabs>
      <w:spacing w:before="0"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AD45F0"/>
    <w:rPr>
      <w:rFonts w:eastAsiaTheme="minorEastAsia"/>
      <w:szCs w:val="20"/>
      <w:lang w:eastAsia="es-ES"/>
    </w:rPr>
  </w:style>
  <w:style w:type="character" w:styleId="Hipervnculo">
    <w:name w:val="Hyperlink"/>
    <w:basedOn w:val="Fuentedeprrafopredeter"/>
    <w:uiPriority w:val="99"/>
    <w:unhideWhenUsed/>
    <w:rsid w:val="00CC7B81"/>
    <w:rPr>
      <w:color w:val="0563C1" w:themeColor="hyperlink"/>
      <w:u w:val="single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6817A6"/>
    <w:rPr>
      <w:color w:val="605E5C"/>
      <w:shd w:val="clear" w:color="auto" w:fill="E1DFDD"/>
    </w:rPr>
  </w:style>
  <w:style w:type="character" w:customStyle="1" w:styleId="citation-doi">
    <w:name w:val="citation-doi"/>
    <w:basedOn w:val="Fuentedeprrafopredeter"/>
    <w:rsid w:val="00EB32C1"/>
  </w:style>
  <w:style w:type="character" w:customStyle="1" w:styleId="identifier">
    <w:name w:val="identifier"/>
    <w:basedOn w:val="Fuentedeprrafopredeter"/>
    <w:rsid w:val="00EB32C1"/>
  </w:style>
  <w:style w:type="character" w:customStyle="1" w:styleId="period">
    <w:name w:val="period"/>
    <w:basedOn w:val="Fuentedeprrafopredeter"/>
    <w:rsid w:val="004F2FE3"/>
  </w:style>
  <w:style w:type="character" w:customStyle="1" w:styleId="cit">
    <w:name w:val="cit"/>
    <w:basedOn w:val="Fuentedeprrafopredeter"/>
    <w:rsid w:val="004F2FE3"/>
  </w:style>
  <w:style w:type="character" w:customStyle="1" w:styleId="secondary-date">
    <w:name w:val="secondary-date"/>
    <w:basedOn w:val="Fuentedeprrafopredeter"/>
    <w:rsid w:val="004F2FE3"/>
  </w:style>
  <w:style w:type="character" w:customStyle="1" w:styleId="c-bibliographic-informationvalue">
    <w:name w:val="c-bibliographic-information__value"/>
    <w:basedOn w:val="Fuentedeprrafopredeter"/>
    <w:rsid w:val="0069444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507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65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133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48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8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18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2707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55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98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2189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8696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21FD67-153F-4B69-9B25-DC27E9B377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9</Words>
  <Characters>327</Characters>
  <Application>Microsoft Office Word</Application>
  <DocSecurity>0</DocSecurity>
  <Lines>2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8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ene Maseda Agüero</dc:creator>
  <cp:keywords/>
  <dc:description/>
  <cp:lastModifiedBy>Lopez.Victoria</cp:lastModifiedBy>
  <cp:revision>2</cp:revision>
  <cp:lastPrinted>2021-04-12T09:10:00Z</cp:lastPrinted>
  <dcterms:created xsi:type="dcterms:W3CDTF">2022-10-13T14:09:00Z</dcterms:created>
  <dcterms:modified xsi:type="dcterms:W3CDTF">2022-10-13T14:09:00Z</dcterms:modified>
</cp:coreProperties>
</file>